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echanic</w:t>
      </w:r>
      <w:r>
        <w:t xml:space="preserve"> </w:t>
      </w:r>
      <w:r>
        <w:t xml:space="preserve">-</w:t>
      </w:r>
      <w:r>
        <w:t xml:space="preserve"> </w:t>
      </w:r>
      <w:r>
        <w:t xml:space="preserve">Nigeria</w:t>
      </w:r>
      <w:r>
        <w:t xml:space="preserve"> </w:t>
      </w:r>
      <w:r>
        <w:t xml:space="preserve">Lagos</w:t>
      </w:r>
    </w:p>
    <w:bookmarkStart w:id="20" w:name="X6a74e5dba32328a64d58188bc8f1979ad26c0bd"/>
    <w:p>
      <w:pPr>
        <w:pStyle w:val="Heading1"/>
      </w:pPr>
      <w:r>
        <w:t xml:space="preserve">Statement of Purpose: Pursuing Excellence as a Mechanic in Nigeria Lagos</w:t>
      </w:r>
    </w:p>
    <w:p>
      <w:pPr>
        <w:pStyle w:val="FirstParagraph"/>
      </w:pPr>
      <w:r>
        <w:t xml:space="preserve">As a dedicated and skilled automotive technician with over five years of hands-on experience, I am writing this Statement of Purpose to formally express my commitment to advancing my career as a professional Mechanic within the dynamic and demanding automotive landscape of Nigeria, specifically Lagos State. My journey began in the bustling streets of Surulere, Lagos, where I witnessed firsthand how vehicle maintenance directly impacts livelihoods across our vibrant communities. This experience crystallized my resolve to become a trusted mechanic who not only repairs engines but also empowers individuals and businesses navigating the complex realities of transportation in Nigeria’s largest metropolis.</w:t>
      </w:r>
    </w:p>
    <w:p>
      <w:pPr>
        <w:pStyle w:val="BodyText"/>
      </w:pPr>
      <w:r>
        <w:t xml:space="preserve">Lagos presents unparalleled challenges for mechanics, from the relentless wear-and-tear caused by its infamous traffic congestion—where vehicles often idle for hours—to the corrosive effects of high humidity and substandard fuel quality prevalent in many parts of our nation. Having worked at established workshops in Ikeja and Oshodi, I have developed specialized expertise in diagnosing and repairing common issues affecting the diverse fleet of vehicles plying Lagos roads: Toyota Hilux trucks serving as commercial carriers, Honda Civics used by commuters, and aging Japanese imports frequently encountered across the state. My training at the Lagos State Polytechnic’s Automotive Engineering Department equipped me with foundational knowledge, but it was my apprenticeship under Master Mechanics in Ajah that taught me practical problem-solving in our unique environment—such as adapting carburetor adjustments to cope with fluctuating fuel blends or reinforcing brake systems for vehicles navigating Lagos’ steep inclines and pothole-riddled roads.</w:t>
      </w:r>
    </w:p>
    <w:p>
      <w:pPr>
        <w:pStyle w:val="BodyText"/>
      </w:pPr>
      <w:r>
        <w:t xml:space="preserve">What distinguishes my approach is my deep understanding of Nigeria’s socio-economic context. In Lagos, where personal transportation is the lifeline for millions, a single broken-down vehicle can mean lost income for a trader or stranded family. I’ve repaired minibuses transporting workers from Epe to Victoria Island during rush hour and restored motorcycles essential for "boda boda" operators in Mushin—ensuring their ability to earn daily wages. My technical skills are complemented by strong communication abilities; I explain complex repairs in simple terms to clients who may not be mechanically inclined, building trust through transparency about costs and timelines. For instance, when diagnosing a seized engine on a popular Lagos taxi (a Toyota Corolla), I prioritized clear documentation of the issue and offered cost-effective solutions that balanced urgency with affordability—a critical consideration in our market.</w:t>
      </w:r>
    </w:p>
    <w:p>
      <w:pPr>
        <w:pStyle w:val="BodyText"/>
      </w:pPr>
      <w:r>
        <w:t xml:space="preserve">My commitment extends beyond technical competence to embracing sustainable practices integral to Nigeria’s evolving automotive sector. Recognizing the environmental impact of outdated repair methods, I’ve trained myself in modern diagnostics using OBD-II scanners common in newer vehicles and advocate for proper disposal of waste oil—a pressing concern given Lagos’ coastal vulnerability to pollution. I actively monitor industry trends, such as the growing adoption of electric two-wheelers by startups like "Gig" and "Lunchly," and have begun studying their maintenance protocols to future-proof my skills. This proactive stance aligns with Lagos State’s vision for cleaner transport infrastructure under its Urban Transport Policy.</w:t>
      </w:r>
    </w:p>
    <w:p>
      <w:pPr>
        <w:pStyle w:val="BodyText"/>
      </w:pPr>
      <w:r>
        <w:t xml:space="preserve">What drives me is not merely the mechanics of engines, but the tangible difference a reliable mechanic makes in Lagos’ daily rhythm. Last year, I collaborated with a local cooperative of drivers at Anthony Village to establish a maintenance schedule that reduced breakdowns by 40%, directly improving their earnings and reliability. This experience reinforced my belief that as a Mechanic in Nigeria Lagos, I am part of an essential service ecosystem supporting the city’s economy. My goal is to join an esteemed workshop like those operated by First National Auto Services or Kandol Motor Works—reputable institutions known for quality standards—to contribute to their mission while further honing my expertise in high-demand areas such as hybrid vehicle servicing, which is gaining traction in Lagos’ premium vehicle segment.</w:t>
      </w:r>
    </w:p>
    <w:p>
      <w:pPr>
        <w:pStyle w:val="BodyText"/>
      </w:pPr>
      <w:r>
        <w:t xml:space="preserve">I understand that the role of a Mechanic in Nigeria Lagos demands resilience. The market is competitive, with many workshops struggling due to parts shortages or unskilled labor. My adaptability—whether sourcing authentic spare parts from Apapa’s industrial hubs or using locally fabricated tools when necessary—ensures minimal downtime for clients. I am certified in ASE (Automotive Service Excellence) standards and regularly update my knowledge through free online courses from platforms like Coursera, focusing on emerging technologies relevant to our context. I also volunteer monthly at community centers in Agege, providing basic vehicle safety checks to low-income families—demonstrating that professionalism for me means service beyond profit.</w:t>
      </w:r>
    </w:p>
    <w:p>
      <w:pPr>
        <w:pStyle w:val="BodyText"/>
      </w:pPr>
      <w:r>
        <w:t xml:space="preserve">Finally, this Statement of Purpose reflects my unwavering dedication to elevating the mechanic profession in Nigeria. In a city where transportation is both a struggle and a necessity, I aim not just to be a technician, but an enabler—ensuring that every driver on Lagos’ roads can trust their vehicle as they navigate the challenges of our bustling state. I am eager to bring my practical skills, cultural awareness of Lagos’ unique automotive needs, and passion for sustainable service to your esteemed organization. Together, we can build a future where reliable transport is accessible to all in Nigeria’s most populous city.</w:t>
      </w:r>
    </w:p>
    <w:p>
      <w:pPr>
        <w:pStyle w:val="BodyText"/>
      </w:pPr>
      <w:r>
        <w:t xml:space="preserve">Thank you for considering my application. I look forward to the opportunity to discuss how my background as a committed Mechanic aligns with the needs of your workshop and the broader automotive community in Nigeria Lago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echanic - Nigeria Lagos</dc:title>
  <dc:creator/>
  <dc:language>en</dc:language>
  <cp:keywords/>
  <dcterms:created xsi:type="dcterms:W3CDTF">2026-07-23T22:16:21Z</dcterms:created>
  <dcterms:modified xsi:type="dcterms:W3CDTF">2026-07-23T22:16:21Z</dcterms:modified>
</cp:coreProperties>
</file>

<file path=docProps/custom.xml><?xml version="1.0" encoding="utf-8"?>
<Properties xmlns="http://schemas.openxmlformats.org/officeDocument/2006/custom-properties" xmlns:vt="http://schemas.openxmlformats.org/officeDocument/2006/docPropsVTypes"/>
</file>